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Demo</w:t>
      </w:r>
      <w:r>
        <w:t xml:space="preserve"> </w:t>
      </w:r>
      <w:r>
        <w:t xml:space="preserve">งาน</w:t>
      </w:r>
      <w:r>
        <w:t xml:space="preserve"> </w:t>
      </w:r>
      <w:r>
        <w:t xml:space="preserve">i-CREATe</w:t>
      </w:r>
      <w:r>
        <w:t xml:space="preserve"> </w:t>
      </w:r>
      <w:r>
        <w:t xml:space="preserve">2023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วิชาพาณิชย์อิเล็กทรอนิกส์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407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้ามาขาย การให้บริการเฉพาะบุคคล อย่างเช่น การดูแลสมาชิกนะคะ การดูแลสินค้าที่อยู่ในคลังสินค้าของเราหรือว่าสต๊อกของเราด้วย ไอ้พวกเหล่านี้ จะเป็นระบบย่อย ๆ ที่อยู่ในงานธุรกิจบนโลกออนไลน์ของเรานะคะ โดยองค์ประกอบหลักแล้วก็ความสามารถของพาพาณิชย์อิเล็กทรอนิกส์นี่ อย่างแรกที่สำคัญคือหน้าร้านนะคะ โดยที่หน้าร้านนี่ จะถูกสร้างโดยผู้ขาย ซึ่งมักเป็นแบบธุรกิจกับลูกค้าโดยตรงนะคะ โดยที่หน้าร้านนี่จะมีการนำเสนอสินค้าให้กับลูกค้ามีความสามารถในการบริการในด้านต่าง ๆ ทั้งลูกค้าสามารถเอาสินค้าหย่อนลงไปในตะกร้าได้ สามารถเอาสินค้าในหน้าร้านของเราได้ สามารถเลือกหรือสามารถแช็ตต่อรองราคาสินค้าได้นะคะ รวมถึง พอเราหย่อนสินค้าลงในตะกร้าแล้ว เปลี่ยนแปลงหรือยืนยันการสั่งซื้อสินค้าได้ ช่องทางการรับชำระเงินเมื่อก่อนนะคะ เมื่อก่อน ก่อนที่เราจะมีบริการพร้อมเพย์เยอะขึ้นนี่ ส่วนมากการซื้อสินค้าออนไลน์จะใช้บีตรเครดิจนะคะ แล้วก็กระบวนการสั่งสินค้า การตอบรับสินค้าจะเกิดขึ้น ตอนนี้คนจะคุ้นชินกับการใช้งาน การซื้อขายออนไลนืมากขึ้น มากกว่าเมื่อก่อนนะคะ เพราะฉะนั้น ไอ้องค์ประกอบเหล่านี้นี่ เมื่อก่อนเราอาจจะทำความเข้าใจได้ลำบาก แต่ตอนนี้นักศึกษานี่ก็ถือว่าเป็นลูกค้า เคยเป็นลูกค้ามาแล้วจากการที่ส่งการบ้านมา เคยซื้อมาแล้ว น่าจะเข้าใจกระบวนการเหล่านี้พอสมควรนะคะ องค์ประกอบหลักข้อต่อมามันจะสามารถติดตามการซื้อสินค้าของเราได้ สามารถตรวจสอบสถานะ มีการตอบคำถามให้บริการก่อนและหลังการขาย เช่น ก่อนที่เราจะซื้อเราสามารถแช็ตไปถามได้ก่อนว่าสินค้านี้นอกจากสีนี้แล้วมีสีอื่นหรือเปล่า มีขนาดอื่นไหม หรือถ้าเราสั่งจำนวนมาก ได้ส่วนลดเพิ่มกหรือเปล่านะคะ หรือถ้าสินค้าพวกนี้เราซื้อมาแล้วเขารับประกันเราอย่างไรบ้างนะคะ เช่น ส่งมารับประกันภายในหนึ่งเดือน ถ้าไม่พอใจ เปลี่ยยนชิ้นใหม่ หรือคืนเงิน แล้วแต่จะว่าไป หรือว่าของบางอย่างรับประกันการขาย 3 เดือน ของมีปัญหาก็ส่งมาเขาจะซ่อมให้หรือเปลี่ยนให้นะคะ มี Comment นะคะ หรือมีข้อเสนอแนะข้อแนะนำด้านล่างเวลาเราซื้อ สังเกตง่าย ๆ ใน Shopee นะ มันก็จะมีถ้าเลื่อนลงมาเรื่อย ๆ มันก็จะมีการแสดงความคิดเห็น เช่นลูกค้าที่เคยซื้อไปก่อนหน้านี้เขามาให้ความคิดเห็นว่าสินค้นได้รับรวดเร็วดี ถูกต้อง สีสวย อะไรก็ว่าไปนะคะ เพราะการที่มีลูกค้ามาให้ Comment แบบนี้นี่ มันเหมือนเป็นการสร้างความน่าเชื่อถือ ในการให้บริการของร้านเราด้วยนะคะ ว่าเราซื่อสัตย์ต่อลูกค้า สินค้าตรงปก ไม่มีการหลอกลวงนะคะ รวมถึงการจัดการระบบขนส่ง ถ้าเราใช้Platform ซื้อขายปัจจุบันนี่ เวลาสั่งซื้อของเขาก็จะมีเลข Tracking สำหรับสินค้าที่เราซื้อนี่ ตอนนี้มันอยู่ที่สถานะอะไร กำลังบรรจุ ตอนนี้มีบริษัทพัสดุ เข้ามารับสินค้าแล้ว สินคสินค้าเราอยู่ที่จังหวัดไหน วันไหนจะมาส่งให้เราที่บ้าน เราสามารถตรวจสอบได้นะคะ โดยการพัฒนาหน้าร้านนี่ก็จะมีอยู่ 3 ระบบย่อย ตั้งแต่ระบบของผู้ค้า หรือระบบของผู้ขายนี่ล่ะ เกี่ยวกับการจัดการ Catalog ระบบของการดำเนินการก็จะมีตั้งแต่การสั่งซื้อ การจ่ายเงิน การได้รับเงิน รวมถึงระบบอื่น ๆ ที่จำเป็นจะต้องมีนะคะ แล้วข้อที่ 3 สำคัญที่สุด ก็คือช่องทาชำระเงิน ก็จะเกี่ยวข้องกับระบบการเงิน เกี่ยวข้องกับธนาคารนะคะ อย่างเช่น หน้าร้านที่เราคุ้นเคยกันดี ตอนนี้ก็เป็น Platform สำหรับการซื้อขายออนไลน์อันดับ 1 ของประเทศไทย เขาเคลมว่าอย่างนั้น เขาบอกตัวเอง ว่าเขาเป็นเว็บไซต์ขายของที่คนไทยนิยมใช้ที่าุด ก็คือ Shopee บางคนบอกชอบใช้ Lazada นะคะ ก็แล้วแต่ความถนัด แต่บางคนก็เข้าไปดูทั้ง 2 Platform นี้เลยว่าร้านค้าใกล้เคียงกัน สินค้าใกล้เคียงกัน อันไหนมีโพรโมชันที่ดีทีสุด ได้นะคะ โดยฟังก์ชันที่จำเป็นสำหรับการที่เราจะเป็นเจ้าของธุรกิจออนไลน์แล้วกันนะคะ ก็จะมีบริการที่เราสามมารถจัดการแค็ตตาล็อกสินค้าได้ จัดการตะกร้าสินค้าได้นะคะ อาจจะมีการตรวจสอบเครดิตของลูกค้า เช่น เราสั่งซื้อเข้าไปนี่ ก็จะมีการเชื่อมต่อไปดูกับผู้ให้บริการของเราอีกระดับหนึ่งนะคะ ว่าลุกค้าเราจะโดนหลมีความน่าเชื่อถือไหม จะโดนหลอกหรือเปล่า ปัจจุบันคนซื้อกับคนขายต่างกลัวกันและกันว่าจะโดนหลอกหรือเปล่า ขั้นตอนการสั่งซื้อ เขาเรียกว่า</w:t>
      </w:r>
      <w:r>
        <w:t xml:space="preserve"> </w:t>
      </w:r>
      <w:r>
        <w:t xml:space="preserve">“</w:t>
      </w:r>
      <w:r>
        <w:t xml:space="preserve">ระบบหลังบ้าน</w:t>
      </w:r>
      <w:r>
        <w:t xml:space="preserve">”</w:t>
      </w:r>
      <w:r>
        <w:t xml:space="preserve"> </w:t>
      </w:r>
      <w:r>
        <w:t xml:space="preserve">นะคะ ว่าถ้าเราใช้ Platform ที่อาจจะเสียสตางค์เช่า Platform เราอาจจะไม่ต้องพัฒนาเอง จะมีความสามารถอะไรได้บ้างนะคะ การจัดส่งสินค้า เราจะจัดส่งอย่างไร บางร้านค้าจะขึ้นเลยว่าถ้าสั่งวันนี้ก่อนเที่ยงก็จะส่งภายในบ่ายวันนี้เลยอะไรก็ว่าไปนะคะ การตรวจสอบการขนส่งสินค้าจะต้องมั่นใจว่าจัดส่งเรียบร้อยแล้ว อันนี้ก็คือการติดตามสถานะของพัสดุเรานั่นล่ะ มีการให้บริการสำหรับผู้ซื้อ หรือคนที่แค่กดเข้ามาดูร้านค้าเราก็ได้นะคะ อาจจะมีการลงทะเบียนเพื่อรับโพรโมชันพิเศษอาจจะแสดงในสิ่งที่ลูกค้าต้องการเพิ่มเติม เช่น ลูกค้าขอรูปเพิ่ม อยากได้รูปมุมซ้าย-มุมขวา หรืออยากได้รูปใด ๆ ก็ตาม เราสามารถสื่อสารกับลูกค้าได้นะคะ อาจจะผ่านตัว Comment หรือผ่านแชตส่วนตัวก็ได้ โดยก่อนที่เราจะเริ่มพัฒนาหน้าร้านของเรานะคะ รายละเอียดที่ต้องพิจารณาก็จะมีว่าเราจะขายอะไรนะคะ ก็คือแล้วเราจะขายให้ใคร เราจะแบบทำโพรโมชันไหม โพรโมชันเปิดร้านใหม่ก็จะมีนะคะ วิเคราะห์ข้อมูลการตลาด ง่าย ๆ เลย ช่วงนี้ฤดูฝน อยากขายของเริ่มขายง่าย ๆ บางคนอยากขายเสื้อกันหนาว ซึ่งมันก็ไม่ใช่ฤดูขายร่ม ขายเสื้อกันฝน อย่างนี้ หรือมีการทำโพรโมชันใด ๆ ก็ตามนะคะ ขายเสื้อผ้าแถมชุดกันฝนก็ได้นะคะ เพราะว่าช่วงนี้ก็ดูตามฤดูกาลของประเทศไทย ยี่ห้อ หรือแบรนด์ที่เราจะมาใช้มาขายนี่เราพิจารณาอย่างไร ใช้แบรนด์แบบที่เป็นทางการ หรือสินค้าที่มีคุณภาพใกล้เคียงกันแล้วเราค่อยมาขายก็ได้นะคะ ความสามารถของหน้าร้าน หลังร้าน สามารถรองรับข้อมูลปริมาณมากน้อยเพียงใด หน้าตาเว็บไซต์ สามารถเรียกดูเว็บไซต์ได้ภายในเวลากี่วินาทีนะคะ รวมถึงกระบวนการจัดการโครงสร้างของเว็บไซต์ ความยากง่ายในการพัฒนา อันนี้คือสิ่งที่พิจารณาตั้งแต่เริ่มต้น ก่อนจะพัฒนาหน้าร้านของเรานะคะ มีทั้งการทำงานของรถเข็นสินค้า เดี๋ยวจะมีว่ารถเข็นของแต่ละประเทศเป็นอย่างไรนะคะ แนวทางที่จะทำให้ลูกค้านี่ หรือคนที่สนใจสินค้าเรา เขาสั่งซื้อสินค้าเราแล้วจ่ายเงินนี่ ทำอย่างไรให้เขาสะดวกที่สุดนะคะ เพราะถ้าเราจบการขายเร็วเครดิต เช่น ลุกค้าเก่า เขาจะได้สิทธิประลูกค้าใหม่จะได้สิทธิประโยชน์อะไรนะคะ การให้บริการส่วนบุคคลก็คือ บางร้านค้าโยชนก่อนออกใหม่เร็วกว่าเพื่อน ก็กำหนดราคา E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Demo งาน i-CREATe 2023 ห้องเรียนสกลฯ วิชาพาณิชย์อิเล็กทรอนิกส์ (บ่าย) 040766</dc:title>
  <dc:creator/>
  <cp:keywords/>
  <dcterms:created xsi:type="dcterms:W3CDTF">2024-01-04T02:58:02Z</dcterms:created>
  <dcterms:modified xsi:type="dcterms:W3CDTF">2024-01-04T02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สิงหาคม 2566 เวลา 08.40 น.</vt:lpwstr>
  </property>
  <property fmtid="{D5CDD505-2E9C-101B-9397-08002B2CF9AE}" pid="3" name="subtitle">
    <vt:lpwstr/>
  </property>
</Properties>
</file>